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214123" w14:textId="4A382B4D" w:rsidR="00D35C7B" w:rsidRPr="00D35C7B" w:rsidRDefault="00D35C7B" w:rsidP="00D35C7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35C7B">
        <w:rPr>
          <w:rFonts w:ascii="Times New Roman" w:hAnsi="Times New Roman" w:cs="Times New Roman"/>
          <w:b/>
          <w:bCs/>
          <w:sz w:val="28"/>
          <w:szCs w:val="28"/>
        </w:rPr>
        <w:t>CMPE 207 : Network Programming and Applications</w:t>
      </w:r>
    </w:p>
    <w:p w14:paraId="44725219" w14:textId="59B6EBDF" w:rsidR="00A13787" w:rsidRDefault="00D35C7B" w:rsidP="00D35C7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35C7B">
        <w:rPr>
          <w:rFonts w:ascii="Times New Roman" w:hAnsi="Times New Roman" w:cs="Times New Roman"/>
          <w:b/>
          <w:bCs/>
          <w:sz w:val="28"/>
          <w:szCs w:val="28"/>
        </w:rPr>
        <w:t>Homework 1</w:t>
      </w:r>
      <w:r>
        <w:rPr>
          <w:rFonts w:ascii="Times New Roman" w:hAnsi="Times New Roman" w:cs="Times New Roman"/>
          <w:b/>
          <w:bCs/>
          <w:sz w:val="28"/>
          <w:szCs w:val="28"/>
        </w:rPr>
        <w:t>: Simple TCP Client</w:t>
      </w:r>
    </w:p>
    <w:p w14:paraId="5983B801" w14:textId="30C4C778" w:rsidR="00D35C7B" w:rsidRDefault="00D35C7B" w:rsidP="00D35C7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Submitted by Team </w:t>
      </w:r>
      <w:r w:rsidR="00890491">
        <w:rPr>
          <w:rFonts w:ascii="Times New Roman" w:hAnsi="Times New Roman" w:cs="Times New Roman"/>
          <w:b/>
          <w:bCs/>
          <w:sz w:val="28"/>
          <w:szCs w:val="28"/>
        </w:rPr>
        <w:t xml:space="preserve">Network Ninjas </w:t>
      </w:r>
      <w:r>
        <w:rPr>
          <w:rFonts w:ascii="Times New Roman" w:hAnsi="Times New Roman" w:cs="Times New Roman"/>
          <w:b/>
          <w:bCs/>
          <w:sz w:val="28"/>
          <w:szCs w:val="28"/>
        </w:rPr>
        <w:t>(Shashank</w:t>
      </w:r>
      <w:r w:rsidR="00890491">
        <w:rPr>
          <w:rFonts w:ascii="Times New Roman" w:hAnsi="Times New Roman" w:cs="Times New Roman"/>
          <w:b/>
          <w:bCs/>
          <w:sz w:val="28"/>
          <w:szCs w:val="28"/>
        </w:rPr>
        <w:t xml:space="preserve"> Bheemanapalli</w:t>
      </w:r>
      <w:r w:rsidR="005618EE">
        <w:rPr>
          <w:rFonts w:ascii="Times New Roman" w:hAnsi="Times New Roman" w:cs="Times New Roman"/>
          <w:b/>
          <w:bCs/>
          <w:sz w:val="28"/>
          <w:szCs w:val="28"/>
        </w:rPr>
        <w:t>, Vidhatr</w:t>
      </w:r>
      <w:r>
        <w:rPr>
          <w:rFonts w:ascii="Times New Roman" w:hAnsi="Times New Roman" w:cs="Times New Roman"/>
          <w:b/>
          <w:bCs/>
          <w:sz w:val="28"/>
          <w:szCs w:val="28"/>
        </w:rPr>
        <w:t>i</w:t>
      </w:r>
      <w:r w:rsidR="00890491">
        <w:rPr>
          <w:rFonts w:ascii="Times New Roman" w:hAnsi="Times New Roman" w:cs="Times New Roman"/>
          <w:b/>
          <w:bCs/>
          <w:sz w:val="28"/>
          <w:szCs w:val="28"/>
        </w:rPr>
        <w:t xml:space="preserve"> Milind Joshi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and Sahiti</w:t>
      </w:r>
      <w:r w:rsidR="00890491">
        <w:rPr>
          <w:rFonts w:ascii="Times New Roman" w:hAnsi="Times New Roman" w:cs="Times New Roman"/>
          <w:b/>
          <w:bCs/>
          <w:sz w:val="28"/>
          <w:szCs w:val="28"/>
        </w:rPr>
        <w:t xml:space="preserve"> Shankar Varada</w:t>
      </w:r>
      <w:r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08250623" w14:textId="77777777" w:rsidR="003E5568" w:rsidRDefault="003E5568" w:rsidP="00D35C7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709FE37" w14:textId="3773DC2C" w:rsidR="00D35C7B" w:rsidRPr="003E5568" w:rsidRDefault="00172419" w:rsidP="003E55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3E5568">
        <w:rPr>
          <w:rFonts w:ascii="Times New Roman" w:hAnsi="Times New Roman" w:cs="Times New Roman"/>
          <w:sz w:val="28"/>
          <w:szCs w:val="28"/>
        </w:rPr>
        <w:t>Network Client Application to connect visa tcp (port 23) to:</w:t>
      </w:r>
    </w:p>
    <w:p w14:paraId="72D24791" w14:textId="17DCA176" w:rsidR="00172419" w:rsidRPr="00172419" w:rsidRDefault="00172419" w:rsidP="003E5568">
      <w:pPr>
        <w:ind w:firstLine="720"/>
        <w:rPr>
          <w:rFonts w:ascii="Times New Roman" w:hAnsi="Times New Roman" w:cs="Times New Roman"/>
          <w:sz w:val="32"/>
          <w:szCs w:val="32"/>
        </w:rPr>
      </w:pPr>
      <w:r w:rsidRPr="00172419">
        <w:rPr>
          <w:rFonts w:ascii="Times New Roman" w:hAnsi="Times New Roman" w:cs="Times New Roman"/>
          <w:sz w:val="24"/>
          <w:szCs w:val="24"/>
          <w:shd w:val="clear" w:color="auto" w:fill="FFFFFF"/>
        </w:rPr>
        <w:t>2a02:898:17:8000::42</w:t>
      </w:r>
    </w:p>
    <w:p w14:paraId="2AB77170" w14:textId="77777777" w:rsidR="00D35C7B" w:rsidRPr="00D35C7B" w:rsidRDefault="00D35C7B" w:rsidP="00D35C7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BEBEA28" w14:textId="062AF454" w:rsidR="00D35C7B" w:rsidRDefault="00D35C7B" w:rsidP="00D35C7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73020279" wp14:editId="2E4780F9">
            <wp:extent cx="5943600" cy="39395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94C2E" w14:textId="77777777" w:rsidR="00890491" w:rsidRDefault="00890491" w:rsidP="00172419">
      <w:pPr>
        <w:rPr>
          <w:rFonts w:ascii="Times New Roman" w:hAnsi="Times New Roman" w:cs="Times New Roman"/>
          <w:sz w:val="28"/>
          <w:szCs w:val="28"/>
        </w:rPr>
      </w:pPr>
    </w:p>
    <w:p w14:paraId="43CACC27" w14:textId="77777777" w:rsidR="00890491" w:rsidRDefault="00890491" w:rsidP="00172419">
      <w:pPr>
        <w:rPr>
          <w:rFonts w:ascii="Times New Roman" w:hAnsi="Times New Roman" w:cs="Times New Roman"/>
          <w:sz w:val="28"/>
          <w:szCs w:val="28"/>
        </w:rPr>
      </w:pPr>
    </w:p>
    <w:p w14:paraId="5F1F88A1" w14:textId="77777777" w:rsidR="00890491" w:rsidRDefault="00890491" w:rsidP="00172419">
      <w:pPr>
        <w:rPr>
          <w:rFonts w:ascii="Times New Roman" w:hAnsi="Times New Roman" w:cs="Times New Roman"/>
          <w:sz w:val="28"/>
          <w:szCs w:val="28"/>
        </w:rPr>
      </w:pPr>
    </w:p>
    <w:p w14:paraId="65075417" w14:textId="77777777" w:rsidR="00890491" w:rsidRDefault="00890491" w:rsidP="00172419">
      <w:pPr>
        <w:rPr>
          <w:rFonts w:ascii="Times New Roman" w:hAnsi="Times New Roman" w:cs="Times New Roman"/>
          <w:sz w:val="28"/>
          <w:szCs w:val="28"/>
        </w:rPr>
      </w:pPr>
    </w:p>
    <w:p w14:paraId="44A7ED58" w14:textId="77777777" w:rsidR="00890491" w:rsidRDefault="00890491" w:rsidP="00172419">
      <w:pPr>
        <w:rPr>
          <w:rFonts w:ascii="Times New Roman" w:hAnsi="Times New Roman" w:cs="Times New Roman"/>
          <w:sz w:val="28"/>
          <w:szCs w:val="28"/>
        </w:rPr>
      </w:pPr>
    </w:p>
    <w:p w14:paraId="001C9CDD" w14:textId="3AE18A9B" w:rsidR="00172419" w:rsidRPr="003E5568" w:rsidRDefault="00172419" w:rsidP="003E55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3E5568">
        <w:rPr>
          <w:rFonts w:ascii="Times New Roman" w:hAnsi="Times New Roman" w:cs="Times New Roman"/>
          <w:sz w:val="28"/>
          <w:szCs w:val="28"/>
        </w:rPr>
        <w:lastRenderedPageBreak/>
        <w:t>Network Client Application to connect visa tcp (port 23) to:</w:t>
      </w:r>
    </w:p>
    <w:p w14:paraId="38EBE06E" w14:textId="13AA8BB9" w:rsidR="00172419" w:rsidRPr="00172419" w:rsidRDefault="003E5568" w:rsidP="00172419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 xml:space="preserve">     </w:t>
      </w:r>
      <w:r w:rsidR="00172419" w:rsidRPr="00172419">
        <w:rPr>
          <w:rFonts w:ascii="Times New Roman" w:hAnsi="Times New Roman" w:cs="Times New Roman"/>
          <w:sz w:val="24"/>
          <w:szCs w:val="24"/>
          <w:shd w:val="clear" w:color="auto" w:fill="FFFFFF"/>
        </w:rPr>
        <w:t>94.142.241.111</w:t>
      </w:r>
    </w:p>
    <w:p w14:paraId="68C64113" w14:textId="4BDBB35C" w:rsidR="00D35C7B" w:rsidRDefault="00D35C7B" w:rsidP="00D35C7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2C1599DE" wp14:editId="2587907D">
            <wp:extent cx="5943600" cy="31165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CAAC9" w14:textId="37B0BD1B" w:rsidR="00890491" w:rsidRDefault="00890491" w:rsidP="00D35C7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25397B8" w14:textId="0572FC76" w:rsidR="00890491" w:rsidRPr="003E5568" w:rsidRDefault="003E5568" w:rsidP="003E55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ince the server is down, the client is unable to connect to the server.</w:t>
      </w:r>
    </w:p>
    <w:p w14:paraId="3E7C5581" w14:textId="274BE9ED" w:rsidR="004D4E4C" w:rsidRDefault="004D4E4C" w:rsidP="00890491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2D8FD5C7" wp14:editId="3552302D">
            <wp:extent cx="5943600" cy="12268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9DF46" w14:textId="60D7406B" w:rsidR="003E5568" w:rsidRDefault="003E5568" w:rsidP="00890491">
      <w:pPr>
        <w:rPr>
          <w:rFonts w:ascii="Times New Roman" w:hAnsi="Times New Roman" w:cs="Times New Roman"/>
          <w:sz w:val="28"/>
          <w:szCs w:val="28"/>
        </w:rPr>
      </w:pPr>
    </w:p>
    <w:p w14:paraId="3CCF275B" w14:textId="7225A9C5" w:rsidR="003E5568" w:rsidRDefault="003E5568" w:rsidP="00890491">
      <w:pPr>
        <w:rPr>
          <w:rFonts w:ascii="Times New Roman" w:hAnsi="Times New Roman" w:cs="Times New Roman"/>
          <w:sz w:val="28"/>
          <w:szCs w:val="28"/>
        </w:rPr>
      </w:pPr>
    </w:p>
    <w:p w14:paraId="29EED0FF" w14:textId="43BEBBC6" w:rsidR="003E5568" w:rsidRDefault="003E5568" w:rsidP="00890491">
      <w:pPr>
        <w:rPr>
          <w:rFonts w:ascii="Times New Roman" w:hAnsi="Times New Roman" w:cs="Times New Roman"/>
          <w:sz w:val="28"/>
          <w:szCs w:val="28"/>
        </w:rPr>
      </w:pPr>
    </w:p>
    <w:p w14:paraId="07367167" w14:textId="4EA9210F" w:rsidR="00E6504F" w:rsidRDefault="00E6504F" w:rsidP="00890491">
      <w:pPr>
        <w:rPr>
          <w:rFonts w:ascii="Times New Roman" w:hAnsi="Times New Roman" w:cs="Times New Roman"/>
          <w:sz w:val="28"/>
          <w:szCs w:val="28"/>
        </w:rPr>
      </w:pPr>
    </w:p>
    <w:p w14:paraId="359F0AED" w14:textId="3172F8BF" w:rsidR="00E6504F" w:rsidRDefault="00E6504F" w:rsidP="00890491">
      <w:pPr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14:paraId="791DE807" w14:textId="5CD3C879" w:rsidR="003E5568" w:rsidRPr="00890491" w:rsidRDefault="003E5568" w:rsidP="0089049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.S: The same code was executed a month ago. The server was up and were able to access the file. </w:t>
      </w:r>
      <w:r w:rsidR="00E6504F">
        <w:rPr>
          <w:rFonts w:ascii="Times New Roman" w:hAnsi="Times New Roman" w:cs="Times New Roman"/>
          <w:sz w:val="28"/>
          <w:szCs w:val="28"/>
        </w:rPr>
        <w:t xml:space="preserve">Unfortunately, the output was not recorded. At the time of making this report the server is down, thus output was not captured. </w:t>
      </w:r>
    </w:p>
    <w:sectPr w:rsidR="003E5568" w:rsidRPr="008904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AD0F35"/>
    <w:multiLevelType w:val="hybridMultilevel"/>
    <w:tmpl w:val="F31C0A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jE2szCyMDUHspR0lIJTi4sz8/NACgxrAb/C4vYsAAAA"/>
  </w:docVars>
  <w:rsids>
    <w:rsidRoot w:val="00C33797"/>
    <w:rsid w:val="001678AC"/>
    <w:rsid w:val="00172419"/>
    <w:rsid w:val="003E5568"/>
    <w:rsid w:val="004D4E4C"/>
    <w:rsid w:val="005618EE"/>
    <w:rsid w:val="00890491"/>
    <w:rsid w:val="00A13787"/>
    <w:rsid w:val="00C33797"/>
    <w:rsid w:val="00D35C7B"/>
    <w:rsid w:val="00E6504F"/>
    <w:rsid w:val="00F04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7DF6D"/>
  <w15:chartTrackingRefBased/>
  <w15:docId w15:val="{3AE7A3F1-103B-47DB-9EC3-954862004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5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ti Shankar Varada</dc:creator>
  <cp:keywords/>
  <dc:description/>
  <cp:lastModifiedBy>Shashank Bheemanapalli</cp:lastModifiedBy>
  <cp:revision>8</cp:revision>
  <dcterms:created xsi:type="dcterms:W3CDTF">2020-10-05T01:18:00Z</dcterms:created>
  <dcterms:modified xsi:type="dcterms:W3CDTF">2020-10-05T03:41:00Z</dcterms:modified>
</cp:coreProperties>
</file>